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w:t>
      </w:r>
      <w:r>
        <w:t xml:space="preserve"> </w:t>
      </w:r>
      <w:r>
        <w:t xml:space="preserve">วิชา</w:t>
      </w:r>
      <w:r>
        <w:t xml:space="preserve"> </w:t>
      </w:r>
      <w:r>
        <w:t xml:space="preserve">ระบบเครือข่ายและการสื่อสารข้อมูล</w:t>
      </w:r>
      <w:r>
        <w:t xml:space="preserve"> </w:t>
      </w:r>
      <w:r>
        <w:t xml:space="preserve">(IT</w:t>
      </w:r>
      <w:r>
        <w:t xml:space="preserve"> </w:t>
      </w:r>
      <w:r>
        <w:t xml:space="preserve">ปี</w:t>
      </w:r>
      <w:r>
        <w:t xml:space="preserve"> </w:t>
      </w:r>
      <w:r>
        <w:t xml:space="preserve">2)</w:t>
      </w:r>
    </w:p>
    <w:p>
      <w:pPr>
        <w:pStyle w:val="Date"/>
      </w:pPr>
      <w:r>
        <w:t xml:space="preserve">วันอังคารที่</w:t>
      </w:r>
      <w:r>
        <w:t xml:space="preserve"> </w:t>
      </w:r>
      <w:r>
        <w:t xml:space="preserve">1</w:t>
      </w:r>
      <w:r>
        <w:t xml:space="preserve"> </w:t>
      </w:r>
      <w:r>
        <w:t xml:space="preserve">ตุลาคม</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าวนี้ที่แล้วเราพูดถึงเรื่องอะไร IP Address แล้วเราก็มีความรู้ความเข้าใจนะ เกี่ยวกับการทำความรู้จักกันมันนะครับ ทวนนิดนึงในข้อสอบ IP Address มีกี่ Class นะครับ มี 5 Class มี Class อะไรบ้างนะ A B C D อะไรพวกนี้นะครับ แล้วก็แต่ละคลาสจะมีความแตกต่างกันไป แล้วก็ถูกต้องไหมครับ แล้วก็ IP นี่ ทุกวันนี้มีอยู่ 2 ประเภทมีอยู่ 2 ประเภทใช่ไหม มี Version 4 กับ 6 เขาเรบกับ IPV6 นะ ซึ่งครั้งที่แล้วก็ได้มีการทำ Workshop นิดหน่อย เรื่องการเกี่ยวกับว่าเครื่องเรา IPV4 หมายเลขอะไร IPV6 หมายเลขอะไร ซึ่งทุกคนก็มีความรู้ความเข้าใจ ก็ได้เทส ได้ทดสอบ ได้คะแนนกันอย่างมีความสุขนะ มีความสุขนะ ได้คะแนนเท่าไรไม่รู้ ก็ตามนั้นนะ ซึ่งพวกเราได้ทวนในสิ่งที่เราได้ทำความเข้าใจ ในครั้งที่แล้วนะครับ ในครั้งนี้ ในครั้งนี้เราก็จะมาพูดถึงเรื่อง ระบบเครือข่ายอีกประเภทหนึ่ง ต้องทวนก่อน ทวนไปสัปดาห์นู่น สัปดาห์ไหนนะ ที่เราได้ซ้อมได้มีการทำ Work shop การเข้าหัวสาย สาย LAN ใช่ไหม ก็สนุกสนานกันไปนะ แล้วบางคนถ้าหัวพังแล้วพังอีก จนได้เอามาทำเป็นต่างหูก็ประดับเป็นต่างหู ราคา เป็นต่าหูเกียรติยศนะ เพราะว่า เกิดจากความผิดพลาดของเราใช่ไหม เข้าหัวผิดนะครับ นั้นคือการเรียนรู้ ทุกคนเข้าหัว สายแลนเป็นนะครับ และในวันที่ 29 ตุลาคมนี้ บริษัทเอกชนแห่งหนึ่ง ก็จะมาทำ Workshop การเข้าหัว ไฟเบอร์ออบติก ซึ่งน่าสนใจมาก สาขาวิชาเราประชาสัมพันธ์ไปแล้วนะครับ รับสมัคร 20 คน แล้วก็เต็มไปแล้ว เท่าที่ดูในรายชื่อไม่มีรายชื่อพวกเราเลยนะครับ ในคลาสนี้แต่จริง ๆ ก็น่าสนใจ ก็เป็นอีก เป็น Media ตัวหนึ่ง แต่ตัวนั้นเป็นสายไฟเบอร์อ๊อบติก อยู่นะ รู้จักอยู่นะ Fiber ofticบริษัทนี้ก็จะมาพาเข้าหัวของสาย Fiber ก็น่าสนใจมาก ๆ เลย แต่ก็ไม่เป็นไร เราไม่ได้มีโอกาสเข้าไปใน Workshop นั้น แต่เราก็สามารถเรียนรู้ได้ใน Social Media ต่าง ๆ นะ ใน YouTube มีคลิปเยอะแยะมากมายเลยนะครับ ฟรีด้วยนะ อบรมวันที่ 19 นี้นะ ฟรีด้วยนะครับ แต่ก็ไม่เป็นไรครับ ครั้งที่แล้วเราพูดถึง IP Address ครั้งก่อนโน้น เราพูดถึงเกี่ยวกับสาย LAN ครั้งนี้เรามาทำความรู้จักกับการส่งลักษณะของคลื่น เขาเรียกว่าระบบเครือข่ายไร้สายนะครับ ก็คือพวก Wirless LAN ทีนี่เราก็มาดูกันนะครับ เดี๋ยวท้ายคาบวันนี้ก็จะมี ก็จะมีงานให้พวกเราลองใช้ประโยชน์จาก Wirless LAN ดูนะ ครับ ระบบเครือข่ายไร้สาย มันคือเทคโนโลยีที่ทำให้อุปกรณ์การสื่อสาร เหมือนกันเลย ตั้งแต่ 2 เครื่องขึ้นไปนี่สามารถติดต่อสื่อสารกันได้ แต่ ๆปราศจากสายสัญญาณใด ๆ ไม่มีสายเลย นะครับ ไม่มีสายเลย อย่างนั้น Wireless ก็เป็นการใช้คลื่นสัญญาณแม่เหล็กตามอากาศนะครับ ก็ไปตามอากาศนะ เช่น คลื่นวิทยุ คลื่นอินฟาเรด นะครับ พวกนี้นะ ตั้งแต่ 2 เครื่องขึ้นไปก็สื่อสารกันผ่านคลื่นเหล่านี้ได้ อย่างนั้นพวกสาย Lan สาย Fiber Optic ไม่ได้ใช้แล้ว ถ้าจะใช้เทคโนโลยีนี้ ซึ่งก็จะมีอุปกรณ์หลักใช่ไหมครับ อุปกรณ์หลักที่เรียกว่า Access Point อยู่ตรงไหนของห้องนี้ อยู่ตรงกลาง กล่องนั้น เดี๋ยวนะผมเดินไปดูก่อนอย่างเช่นตัวนี้เป็น Access Point ของ true ทรูคอเปอร์เรชัน นะ มาติดตั้งให้ไว้บริการพวกเรา ยี่ห้อของ Access Point นี้คือ คืออะไรอ่านให้ฟังหน่อย อ่านให้ฟังหน่อย Cisco ใช่ไหม Sisgo ครับ จะใช้อุปกรณ์ตัวนี้นะครับในการสื่อสารนะ ในการสื่อสารระหว่างเครื่องเรากับอีกเครื่องหนึ่งอย่างนี้ครับ ก็จะผ่าน Acess โอเคนะ ซึ่งการติดต่อสื่อสารระหว่างอุปกรณ์ในพวกไร้สายนี้นะครับ ก็จะมีรูปของการสื่อสารอยู่นะครับ แบบแรกเรียกว่า Service ก็ ก็จะเป็นลักษณะของพื้นที่การสื่อสารระหว่างอุปกรณ์ต่าง ๆ ติดต่อกันนะครับ หลาย ๆ เครื่องติดต่อกัน ก็โดย ปกตินะ ก็เรียกว่าเป็น นะครับ อีกตัวหนึ่งก็คือ Indipendent เข้ามาคำว่า Independent แปลว่าอะไรครับ อิสระใช่ไหม นะครับก็คือการติดต่อสื่อสารแบบอิสระโดยอุปกรณ์อื่นนะครับ ทำให้เกิดเครือข่ายขนาดใหญ่ ผู้ใช้จำนวนมากนะครับ การสื่อสารแบบนี้ ก็จำเป็นต้องมีอุปกรณ์ควบคุมนะครับหรือเรียกว่า Access Point นะครับ ตัวนี้เป็นรูปแบบที่ 2 เรียกว่า IBSS นะครับ ก็ใช้ access point ภาษาอะไรนะ ศัพท์เทคนิคเขาจะใช้ AP เป็นตัวย่อนะครับ AP ย่อมาจาก Access Point คือตัวอุปกรณ์ที่ต้องดูแลการสื่อสารนะ ระหว่างเครื่องกับเครื่องนี่ ทีนี่ระบบเครือข่ายไร้สายมีสถาปัตยกรรมอะไรบ้าง อะไรบ้างนะครับ พวกเรายังจำได้อยู่นะ ว่ามี Layer ที่พวกเราได้ท่อง ๆ มาใช่ไหม เราได้เรียนรู้ เลเยอร์มาแล้ว และก็ในสถาปัตยกรรม ในระบบเครื่อข่ายไร้สายนี้นะครับ เราก็จะพูดถึงการทำงานซึ่งจะแบ่งออกเป็นเลเยอร์ต่าง ๆ อยู่ 3 เลเยอร์ ก็จะมี Physical Data Link Phyical DataLink Networkภาระหน้าที่ของแต่ละเลเยอร์ได้ไหมของแต่ละภาพรวมจำไม่ได้แล้วหรือ แล้วจะสอบได้ไหมนี่ นะ นะครับ เช่น Phyical เขาทำอะไรครับโดยภาพรวมเขาจะกำหนดอะไรครับ มาตรฐานของการเชื่อมต่อของเครือข่ายครับ ซึ่ง เช่น ถ้าเป็นพวกสาย ก็กำหนดมาตรฐานครับ กำหนดมาตรฐานของสาย Fiber Opticในชั้นนี้เขาก็จะกำหนดมาตรฐานของช่องส่งสัญญาณที่เป็นคลื่นวิทยุ ก็จะมีการกำหนดมารตรฐานนะครับ ซึ่งในสไลด์ท้าย ๆ นี้ เราก็มีมาตรฐานแต่ละตัวมันเป็นอย่างไรนะครับ เหมือนกันอย่างไร ต่างกันอย่างไร นะครับ แล้วก็จะพูดถึงตรงในในเรื่องขอ Layer Ficicalต่อมา คือ การทำงานในเลเยอร์ที่ชื่อว่า Data Link เขาทำอะไรนะ ครั้งก่อน Data Link ทำอย่างไรครับ รับส่ง ข้อมูลแล้วก็รับประกันว่าข้อมูลส่งไปครบแน่นอนใช่ไหม ในภาพรวม เช่นเดียวกันนะครับ ใน Layer นี้ เทคโนโลยีไร้สายก็จะมีขั้นตอนการทำงานก็คือ 1เขาเรียกว่า CSMA นะครับ ก็เป็นเทคนิคอย่างง่าย ๆ เลย เวลาอุปกรณ์ต้องการ ส่งข้อมูล อุปกรณ์หนึ่งนะครับ ก็จะต้องตรวจขสอบก่อนว่าช่องสัญญาณนี่ว่างไหม ถ้าไม่ว่าง ก็รอไปรอไปครับ รอครับ อุปกรณ์ต่าง ๆ ที่ต้องการจะส่งข้อมูลต้องรอครับ รอตามเวลาที่สุ่มได้ อุปกรณ์ใดที่สุ่มได้ระยะเวลาน้อยที่สุด ก็มีโอกาสใช้ช่องสัญญาณก่อน รอคิวถ้าส่งได้ก็ใช้ช่องสัญญาณไปนะครับ แล้วก็ บางทีก็ข้อมูลชนกันก็มีนะครับ ก็อาจจะมีบ้างนะครับ เวลาชนกันต้องทำอย่างไร ข้อมูลชนกัน ก็ส่งใหม่ใช่ไหมครับ ก็ส่งใหม่นะครับ อันนี้ก็คือลักษณะของ Layer ที่เป็น DataLink นะครับ อีกตัวหนึ่งก็คือ อีกเทคนิคนี้ก็จะเป็นการตรวจสอบว่า ถ้าข้อมูลชนกันจะต้องทำอย่างไรนะครับ เช่น ตรวจสอบว่าผู้ส่งจะต้องรอรับสัญญาณง่าย ๆ ตัวนี้นะครับ เขาเรียกว่า ผู้ส่งก็รอสัญญาณจากผู้รับว่า ถึงหรือยัง ๆ หากผู้ส่งไม่ได้รับข้อมูลว่าถึงนี่ ก็แสดงว่าข้อมูลชนกัน ก็ผู้ส่งต้องทำอย่างไรครับ ผู้ส่ง ส่งชุดเดิมนะครับ ก็จะเป็นลักษณะแบบนี้ มันก็จะเป็นเลเยอร์ที่รับประกันว่าข้อมูลทุกก้อนทุกก้อนนะ ข้อมูลทุกก้อนนะครับ จะถูกส่งจากผู้ส่งไปยังผู้รับจนครบ ถ้าชนก็ส่งใหม่ นะครับนะ ก็จะเป็นในลักษณะแบบนี้นะครับ อีกเลเยอร์หนึ่งใช่ไหม ก็คือชั้น Network ด้วยภาพรวม Network เขาทำอะไรนะ เขาจะหาเส้นทางที่ดีที่สุดในการส่งข้อมูลจากโหนดหนึ่งไปยังโหนดหนึ่งรับประกันว่า การส่งข้อมูลจะต้องเป็นอย่างไร จะต้องเร็ว มีประสิทธิภาพอะไรอย่างนี้นะ เขาจะรับประกันเลเยอร์นี้ งั้นแน่นอนการส่งข้อมูลหนึ่งชุด เขาก็จะแบ่ง ๆ ๆ ๆ ๆ ใช่ไหมแบ่งข้อมูลอก ก้อนที่ 1 ก็อาจจะส่งไปอีกเส้นทางหนึ่ง อีกก้อนหนึ่งก็อาจจะถูกไปยังอีกเส้นทางหนึ่ง จะไม่ไปเส้นเดียวกันแน่ ๆ นะครับ และก็ข้อมูลมีอยู่เยอะแยะเลยนะครับ มันก็อุปกรณ์ที่ จะจัดการเรื่อง Layer นี้คืออะไรครับ เร้าอะไรครับ นะก็จะทำหน้าที่ในการหาเส้นทางที่ดีที่สุดในการส่งข้อมูลไปนะครับ ซึ่งก็จะถูกแบบออกใช่ไหม แบ่งออกเป็น Packet นะ แล้วชั้นที่ 3ลักษณะของการทำงานของในชั้น Network Layer นะครับ ทีนี่ มาดูมาตรฐาน IEEE 802.1 คืออะไร ก็เป็นมาตรฐานโดย IEEE เป็นคนกำหนด เป็นผู้กำหนดนะครับ เป็นการอธิบายเกี่ยวกับคลื่น แต่ละคลื่นว่ามันทำงานสำหรับเครือข่ายไร้สายนี้ มีมาตรฐานอะไรบ้าง ซึ่งอุปกรณ์ที่จะถูกผลิตออกมา ที่จะมาขายให้กับพวกเรานี่จะต้องผลิตตามมาตรฐานที่เขากำหนดนะครับอย่างนี้ครับ ยี่ห้อใด ๆ ก็แล้วแต่ก็จะถูกผลิตออกมาให้ตรงตามมาตรฐานนะ ซึ่งมาตรฐานมีอยู่เยอะแยะมากมาย มาดูทีละตัวกัน มาตรฐานตัวที่หนึ่งคือ IEEE 802.11 A นะครับ 802.11A มาตรฐานนี้เปมาตรฐานนี้เป็นอย่างไรบ้างครับ ทำงานที่ย่านความถี่ 5 GHz เขาเรียกว่า GZh5 GHz อยู่ที่ 54 mbPersecond เราก็จะพูดว่างาย ๆ 54 Mb. นะครับ แล้วก็ใช้คลื่นวิทยุเป็นช่องสัญญาณนะครับ อย่างไรนะครับ มาตรฐานนี้ มีอัตราความเร็วสูงสุด อยู่ที่ 54 MB นั้นแปลว่าเวลาที่มีการส่งข้อมูลความละเอียดสูง ก็ถือว่าสุดยอดแล้วถ้าเป็นเครือข่ายไร้สายนะครับ ถ้าเป็นเครือข่ายไร้สายอยู่ที่ 54 MB สามารถปรับลดอัตราความเร็วเพื่อลดระยะการเชื่อมต่อได้นะครับ มีปัญหาน้อย แต่ข้อเสียก็คือก็ต้องใช้ มีค่าใช้จ่ายในการติดตั้งนะครับ ระบบค่อนข้างสูงกว่ามาตรฐานอื่น แล้วก็มีระยะการเชื่อมต่อ 300 ฟุต 300 ฟุต ไกลไหม 300 ฟุต 300 ฟุต กี่เมตรล่ะ 300 ฟุต กี่เมตร 300 ฟุต ก็คำนวณเอานะ 300 ฟุต 300 ฟุตนะ ที่นี้มาดูมาตฐานต่อมา อันนี้เขาเรียก 802.1A ทีนี้ 802.11 B นะครับ 802.11 B นะครับ ก็เมื่อกี้ทำงานที่ย่านความถี่ 5 แต่มาตรฐานนี้จะอยู่ที่ 2.4 นะ 2.4 นะครับ แล้วความเร็วต่างกันไหม 11A นี้ เท่าไรนะ 54 11 B นี่ 11 ครับ 11 MB ก็แสดงว่าอัตราความเร็วน้อย น้อยกว่า นะครับ แล้วก็ใช้คลื่นวิทยุเป็นช่องสัญญาณ นะครับ เป็นผู้รู้จัก ในเครื่องกมายการค้าแบบนี้ WIFI ส่วนใหญ่ก็จะอยู่ที่ 2.4 นะครับ การทำงานที่ 2.4 gb การรับส่งประมาณ 11 Mbs นะครับ ข้อดี มีข้อดีนะครับ นิยมครับ ได้รับความนิยม ผู้ผลิตส่วนใหญ่ก็ทำการผลิตภายใต้มาตรฐานนี้ล่ะ แล้วก็มีระบบควบคุมการเข้าไปใช้งานเครือข่ายนะครับ เจ้าหน้าที่ที่เขาดูแลพวกนี้ ก็สามารถบริหารจัดการอุปกรณ์ได้นะครับ มีระบบตรวจสอบสิทธิ์ผู้ใช้งานนะครับ พูดง่าย ๆ นะก็คือมีระบบอะไรครับ สามารถที่จะกำหนดว่าใครสามารถที่จะเชื่อมต่อกับอุปกรณ์ตัวนี้ได้บ้าง ก็ส่วนใหญ่ก็ใช้มาตรฐานนี้กันนะครับ ต่อมามี 802.11E นะครับ 802.11 E มาตรฐานนี้ถูกออกแบบสำหรับการมใช้งาน Applicaด้าน มัลติมิเดีย แสดงว่าข้อมูลเป็นไง มัลติมีเดียนะครับ Multi Media ที่ต้องการประสิทธิภาพ ที่ต้องการประเภทเสียง วิดีโอ ใช่ไหมครับ อะไรที่มันเป็นการส่งข้อมูลที่ขนาดใหญ่นะครับก็จะใช้มาตรฐานนี้ 802.11 E นะครับ ตัวต่อมานะครับ มีเยอะไหม มีเยอะไหม เยอะนะ ต่อมา 802.11 อะไรครับ 4ฃฃฃนะครับ 802.11G ก็เป็นมาตรฐานที่นิยมใช้ ซึ่งจะมาทดแทนใช้ 802.11 B น่ะครับ สาดหตุคืออะไระครับ นะครับ ในการรับส่งข้อมูลนี่อยู่ที่ 54 เมก ตอน 802.11 กี่ Mbs ครับ 11 นะครับ มาตรฐานนี้ก็ต่างกันแล้ว อยู่ที่ 54 MB นะครับ แต่คลื่นสัญญาณก็อยู่ที่เท่าไรครับ 24 นะ และก็รัศมีการทำงานนี่ก็มากกว่า 801.11 A แล้วก็สามารถใช้งานร่วมกันกับ 802.11B ด้วย อันนี้ก็ถือว่าได้เข้ามาทดแทนที่รองรับมาตรฐาน 802.11 B แล้วก็คือ 802.11G นะครับ มี F ด้วยครับ 802.11 F นพครับมาตรฐานนี้ก็คือ Inter Access point ProtocalProtocal นะครับ เขาถูกออกแบบมาเพื่อจักการกัดผ๔้ใช้งานที่ข้ามเขตการให้บริการ Access point นั้นหมายถึงอะไร มีอุปกรณ์แบบนี้ Access Point หรือ AP นี่นะครับ 2 ตัวอยู่ใกล้ลกัน มี 2 ตัวอยู่ใกล้กัน มาตรฐานนี้จะทำหน้าที่ในการทำให้อุปกรณ์ 2 ตัวนี้ เสมือนอุปกรณ์ตัวเดียวกัน นะครับ หากนักศึกษากำลงเกาะกับ Access Point AAccess point A อย่างนี้ครับ สักพักนักศึกษาเดินไปเจอไปใกล้ Access Point ดีกว่า A กับ B นี้ ตัวมาตรฐานก็จะทำให้ทั้ง 2 Access point นี่เสมือนว่า Access Point ตัวเดียวกัน นักศึกษาก็ไม่ต้องทำการอะไรนะ ก็ไม่ต้องมาตรงมาเปลี่ยนขาสัญญาณใหม่ อะไรอย่างนี้ ไม่เอา ก็เสมือนเราใช้ Access point เหมือนกันเลยนะครับ ซึ่งตอนนี้ก็เป็นที่นิยมมาก ๆ เลยครับ เขาเรียกว่าการ Romการโรมมิงสัญญาณนะครับ โอ.เค. ไหม ต่อมา 802.11 H .11 H ครับ ใช้ในเครือข่ายไร้สายที่ใช้งานย่านความถี่ 5 GHz โดยปกติใช้เท่าไรนะ 4 นะ 2.4 และใช้ 5 GHz ใช้งานในต่างประประเทศในทวีปยุโรป อันนี้ ใช้ 5 GB มี IEEE 802.11 I นะครับ มาตรฐ านนี้จะเป็นเรื่802.11I นะครับ มาตรฐานนี้ ก็จะเป็นเรื่องของ Security เรื่องของความมั่นคงปลอดภัยนะครับ โดยการปรับปรุง Max Layer นะครับ เนื่องจากว่า พวก อุปกรณ์ไร้สายนี่ก็จะมีช่องโหว่ในการแาจจะเกินผู้ๆม่ประสงคเข้าไปขโมยเอาข้อมูล การส่งข้อมูล ก็ก็การเข้ารหัสนี่ ซึ่งใช้คีย์ที่ไม่มีการเปลี่ยนแปลง ก็จะไม่เหมาะกับงานที่ต้องการความปลอดภัยนะครับ มาตรฐานนี้จึงกำหนดเทคใหม่นะ นะครัน ซึ่งก็ความปลอดภัยก็สูงขึ้นนะครับ เขาเรียกว่ามาตรฐาน 822.1 I ถึงเรื่องของ Security ความมั่นคง ปลอดภัยของข้อมูล กำหนดเทคนิคการเข้ารหัส ก็คือการแปลงข้อมูล ถึงเขาเอาข้อมุเอาข้อมูลไป ข้อมูลนั้นก็ไม่สามารถที่จะ อะไรนะ เขาเรียกว่าอะไรนะครับ อย่างนี้เป็นต้น 11 K นะครับนะครับ มาตรฐานนี้ก็เป็นมาฐานที่้ิสใกมาตรฐานที่เอาไว้ใช้ในการจัดการนะครับ ของเครือข่ายไร้สายอีกตัวหนึ่ง จะมีฟังก์ชันการเข้าสัญญาณการควบคุม กำลังส่ง กำลังขอ แล้วก็ปรับแต่งค่าเหมาะสมกับการทำงาน การหารัศมีการใช้งานที่เหมาะสมที่สุดอย่างนี้ครับ ก็เพื่อที่จะให้การทำงานสามารถที่จะทำงานจากศูนยงงงงงงงงงงงงงงงงงงงงงงงเข้าไปค้นหา เขาเรียกว่า IEE นะ มี .11 N นะครับ ก็เป็นมาตรฐานของผลิตภัณฑ์เครือข่ายไร้สายนะครับ ที่คิดว่าจะมาแทนนะ 802.11 A นะครับ ซึ่ง แล้วก็มาตรฐาน 802.11B แล้วก็ 802.11G นะครับ ถามว่าที่จะมาแทนนี่ เพราะอะไร 11. A นี่ความเร็วเท่าไหร่นะครับ 50 54 1D เท่าไรครับ 11 แต่ถ้าเป็นมาตรฐานนี้ครับจะอยู่ที่ 100 อย่างนี้ครับ ก็ เป็นอย่างไรครับ ความเร็วก็เป็นอย่างไร เยอะเลย อัตราความเร็วในการรับส่งข้อมูลก็จะเร็วขึ้น มีประสิทธิภาพมากยิ่งขึ้นนะครับ แล้วก็มีมาตรฐาน IEE802.11X นะครับ ความปลอดภัยเช่นเดียวกันนะครับ การเข้าใช้งานนะครับ ซึ่งจะใช้ เขาเรียกว่า Protocal หรือกฎระเบียบในการตรวจสอบสิทธิ์ผ่านเซิร์ฟเวอร์ ผ่านเครื่องแม่ข่าย ถ้าไม่มีสิทธิ์ก็ไม่สามารถที่จะใช้งานอุปกรณ์นี้ได้ อันนี้ 802.11X นะครับ ทำไมถึงมีไร้สาย ก็มีความเป็นมานะ โดยปกติถ้าเราส่งข้อมูลผ่านสาย มันก็ง่ายนะ ถ้าสำหรับแบบว่าแผนดินเป็นแผนเดียวกันนะครับ แต่บังเอิญ ที่ไปที่มาเป็นแบบนี้ครับ นะครับ เกิดขึ้นครั้งแรกปี 1971 ที่เกาะฮาวาย เขาเรียกเกาะฮาวายนะครับ ซึ่งเป็นโปรเจ็คของนักศึกษานะครับ แล้วก็การส่งข้อมูลนี่ก็เป็นการส่งข้อมูลแบบไปกลับง่าย ๆ ผ่านคลื่นวิทยุของคอมพิวเตอร์ 7 เครื่อง ที่ติดตั้งอยู่บนเกาะ 4 เกาะอะไรนะ ภูมิประเทศบังเอิญว่าเขาไปทดลองที่ไหนครับ ที่เกาะใช่ไหมครับ มันก็ลากสายได้ไหม ไม่ได้ แต่ตอนนี้มันต้องได้อยู่นะ ลากลงใต้ทะเลทุกวันนี้ แต่ว่า ณ ตอนที่ทดลองนี่ครับ แทนที่จะส่งข้อมูลผ่านสายอย่างเดียวนะครับ ก็มีการทดลองโดยโปรเจกต์ของนักศึกษา ก็ให้ผ่านคลื่นวิทยุไป ก็ใช้ได้นะครับ ก็ใช้ได้ ซึ่ง ศูนย์กลางอยู่ที่เกาะนี้นะครับ หมูเานะครับ อยู่หมู่เกาะฮาวาย ก็สามารถที่จะส่งข้อมูลข่าวสารกันได้โดยใช้คอม 7 เครื่องส่งหากันนะครับ อันนี้คือความเป็นมา แล้วก็ถ้า อะไรนะ พื้นที่ไหนที่ลักษณะภูมิประเทศไม่เอื้อต่อการติดต่อสื่อสารแบบสาย ใช่ไหมครับ เช่นอะไรนะ ภูเขาสูง ไม่มีถนนใช่ไหมนะครับ ปกติถ้าเป็นสายนี่มันก็จะไปอยู่ตามริมถนนนะ ตามสายสัญญาณต่าง ๆ ก็จะไปตามนั้น ถ้าเป็นภูมิประเทศภูเขาเยอะ ๆ นะครับ ก็การสื่อสารประเภทไร้สายนี่เหมาะมากนะครับ เหมาะมาก แล้วก็มีหลายประเทศที่เขาไม่ได้มีการสื่อสารแบบมีสายเสมอไป ใช้เป็นอะไรนะ เทคโนโลยีหลักเลยก็ได้นะ ยกตัวอย่างเช่นที่ประเทศกัมพูชา นะ เขาก็จะใช้เทคโนโลยีไร้สายนี่ เยอะ ค่องข้างที่จะเยอะนะครับ เนื่องจากประเทศเขามีภูเขามีอะไรอย่างนี้ด้วย ประเภทของเครือข่ายไร้สายครับ ก็ มีตัวหนึ่งเรียกว่าเครือข่ายไร้สาย เพียทูเพีย แบบ Addhock แบบที่ต้องใช้อุปกรณ์ที่ต้องใช้ Access Point หรือเรียกอีกอย่างหนึ่งว่า Base Station เป็นแบบอย่างไร เช่น เครื่องคอมพิวเตอร์นี้ เครื่อง A นี้อยากจะส่งข้อมูลไปยังเครื่อง B2 เครื่องนี้ก็ไม่จำเป็นที่จะที่จะต้องใช้ Access Point เลย ก็สามารถที่จะ Set ซึ่งเขาบอกสามารถ Set ได้ครับ เดี๋ยวหลังเบรกเรามาทำเรื่องนี้กัน ว่าเครื่องหนึ่งให้มันรู้จักกันแค่ 2 เครื่องนี้ครับ ส่งข้อมูลหากันและกันนะครับ แบบนี้เขาเรียกว่า เพียทูเพีย นะครับ อีกตัวหนึ่งจะต้องใช้ตัวที่เป็น คืออุปกรณ์ที่อยู่ในห้องเราตัวนั้นนะ ที่แขวนบนเพดานนะครับ ผมปิดเครื่องคุณหรอ เสียใจนะครับ ก็จะใช้อุปกรณ์ที่เรียกว่า Access Point ในการส่งข้อมูลนะครับ หากันและกันนะครับ ก็อันนี้คือประเภทของระบบเครื่อข่ายไร้สายนะครับ ผมอธิบายไปแล้วนะ Pear to Pear อย่างนี้ เป็นต้น ดูที่รูปนะ ๆ ก็จะมีตัว Access Point ทำอะไรครับ ส่งสัญญาณหาอุปกรณ์ อาจจะเป็นเครื่อง PC ก็ได้ เป็น Notebook ก็ได้ เป็นอะไรครับ เป็น Mobile เป็นมือถือก็ได้นะ ก็จะเป็นลักษณะแบบนี้ พอที่จะเข้าใจการสื่อสารที่เป็นเทคโนโลยีแบบไร้สายไหมครับ ในชั่วโมงนี้มีคำถามไหม ไม่มีใช่ไหมครับ ผมถามคืนได้ไหม ผมอยากให้นักศึกษาพิการตอบน่ะ ขอถามหน่อยได้ไหม มาตรฐาน ตอบช่วยกัน ๆมาตรฐาน 802.11 A ทำงานที่ความถี่เท่าไรนะ ความถี่ ๆ เท่าไร 54 หรอ อันนั้นเขาเรียกว่าคลื่นความถี่หรือ เท่าไหร่เท่าไรครับ 2.4 อัตราความเร็วเท่าไรนะ A นะ A นะ A ความถี่เท่าไหร่ คลื่นความถี่ที่ 5 GB. อัตราความเร็วที่ 54 54 นะครับ มีการตอบคำถามผ่านระบบได้ด้วย ผมจิ้มถามเลยได้ไหม มี ๆ ๆ ๆ ปอยมาช่วยด้วย อย่างเช่น 001 ใช่ไหมครับ เขาเป็น007 007 โอ้โห เหมือน อ่าวเหรอ 007 นะ ถ้าเป็น 802.11 B ทำงานที่คลื่นความถี่เท่าไหรค้าบ 2.4 ใช่ไหม 2.4 ถูกนะ แล้วอัตราความเร็วเท่าไรครับ การส่งข้อมูล เท่าไรเอ่ย ต้องแปลแล้วล่ะครับ ถูกไหมครับ ถูกไหมพี่อุ่ย อัตราความเร็ว 802. เท่าไหร่คับ11B อัตราความเร็วเท่าไรครับ อัตราความเร็วที่เท่าไร ความเร็วเท่าไหร่ครับ 11 ก็คือสัญลักษณ์นี้ คือ 11 ปรบมือให้เพื่อนนะครับ ปรบมือให้เพื่อน</w:t>
      </w:r>
    </w:p>
    <w:p>
      <w:pPr>
        <w:pStyle w:val="BodyText"/>
      </w:pPr>
      <w:r>
        <w:t xml:space="preserve">[เสียงปรบมือ] เยี่ยมครับเยี่ยม อย่างนี้นะ โอเค โอเคนะครับ เยี่ยมครับ เยี่ยม อีกคำถามไหม อีกคำถามมัน ๆ อีกคำถามไหม อีกคำถามมัน ๆนี่ ๆ ถามนักศึกษาพิการนะ มี แอคโค่ด้วย กกกกกกกกกผมไม่ได้เรียก 007 นะ เดี๋ยวนะ 22 ใช่ไหม 22</w:t>
      </w:r>
    </w:p>
    <w:p>
      <w:pPr>
        <w:pStyle w:val="BodyText"/>
      </w:pPr>
      <w:r>
        <w:t xml:space="preserve">[เสียงหัวเราะ] ก็จะมีครับ จะมีเสียงแบบนี้ใช่ไหม หมายเลข 22 ครับ หมายเลข 22 อุปกรณ์ที่เป็นเป็นอุปกรณ์หลักในการติดต่อสื่อสารแบบไร้สาย เรียกว่าอะไรนะ เป็นศัพท์เฉพาะอันนี้เราจะต้อง เราจะต้องแบบว่าไม่แน่ใจว่าเราตกตลงนะครับ อุปกรณ์ที่เป็นอุปกรณ์หลักในการติดต่อสื่อสารแบบไร้สาย เรียกว่า อะไรเอ่ย อะไรเอ่ย จริง ๆ เป็นคำตอบที่ง่ายนะครับ แต่ว่าเราจะแปลอย่างไรดี ตกลงกันอย่างไรดีว่า ไอ้นี้คืออุปกรณ์นั้น มันคืออุปกรณ์ที่อยู่บนเพดานนี้ล่ะ อุปกรณ์ที่อยู่บนเพดานของห้องนี่เขาเรียกว่าอะไรล่ะ ถ้าแปลที่ได้ตกลงกันไหมครับว่าตัวนี้จะใช้สัญลักษณ์ว่าอะไรดี</w:t>
      </w:r>
    </w:p>
    <w:p>
      <w:pPr>
        <w:pStyle w:val="BodyText"/>
      </w:pPr>
      <w:r>
        <w:t xml:space="preserve">(ล่าม) …เขาเรียกว่าอะไร จะได้บอกว่า ตกลงกันเลย เฉลย Access pointหรือที่เราเรียกว่า วายฟาย เราจะเรียกติดปากว่า Wifi ก็คืออุปกรณ์ Access Point นั่นเอง เราจะใช้สัญลสัญลักษณ์ไหนดี ใช่ครับ ใช่ น้องลองทำดูซิ น้องลองทำดูสิใช้สัญลักษณ์นี้นะ โอ.เค. นะครับ ก็คือสัญลักษณ์ที่เพื่อนเราทำนะครับ ที่เรียกว่า Access Point ที่ทำหน้าที่ในการใช่ครับ เป็นอุปกรณ์ที่เชื่อมการสื่อสาร ระหว่างคอมพิวเอตรืโน้ตบุ๊ค มือถือ ได้หมดเลย แล้วก็ถือว่าสำคัญ โอ.เค. ปรบมือให้เพื่อนด้วยครับ ปรบมือให้เพื่อด้วยครับ พอที่จะเข้าใจเรื่องของเทคโนโลยีไร้สายไหมครับ 1. เราจะต้องเข้าใจ Concept หลักการของมันนะครับ ว่าจะทำงานอย่างไร 2 เราจะต้องรู้มาตรฐานเรื่องของการส่งข้อมูลนะ ซึ่งมีมาตรฐานอยู่หลายตัวใช่ไหมครับ ก็ต้องตอบให้ได้นะ ยกตัวอย่างที่เราได้มีการ ถามตอบกันแล้วนะครับ ทุกคนก็สามารถตอบได้นะ ทีนี้ จะเบรกนะ เบรกก่อน แล้วเรามาทำ workshop กันหลังเบรก หลังเบรกนี่อาจจะ ไม่ได้รบกวนพี่ล่ามแล้วนะ นะครับ เดี๋ยวเราจะมีการทำ Workshop หลักเบรกนะครับ ขอบคุณพี่ล่าม จากส่วนกลางนะครับ</w:t>
      </w:r>
    </w:p>
    <w:p>
      <w:pPr>
        <w:pStyle w:val="BodyText"/>
      </w:pPr>
      <w:r>
        <w:t xml:space="preserve">(นักศึกษา) ขอบคุณครับ</w:t>
      </w:r>
    </w:p>
    <w:p>
      <w:pPr>
        <w:pStyle w:val="BodyText"/>
      </w:pPr>
      <w:r>
        <w:t xml:space="preserve">(อาจารย์) อะไรนะครับ</w:t>
      </w:r>
    </w:p>
    <w:p>
      <w:pPr>
        <w:pStyle w:val="BodyText"/>
      </w:pPr>
      <w:r>
        <w:t xml:space="preserve">(ล่าม) ถามว่า …. พอดีไม่ได้ยินเสียงพี่ล่ามน่ะนะ พอดีเสียงพี่ล่ามพอเปิดลำโพงแล้วจะหอน เลยมีเสียง Echo เยอะ ขอบคุณพี่ล่ามนะครับ ครับ ทำอะไรล่ะ อาจจะใช่ ผมกลัวเป็นอย่างอื่น ไม่ใช่ครับ เดี๋ยว ๆ</w:t>
      </w:r>
    </w:p>
    <w:p>
      <w:pPr>
        <w:pStyle w:val="BodyText"/>
      </w:pPr>
      <w:r>
        <w:t xml:space="preserve">[เสียงหัวเราะ] ใช่ อันนี้ของผม อ๋อ พี่บ๊อบบี้เอามาให้ใช่ไหม ขอบคุณพี่เขาด้วย ใครไปขอนแก่นยกมือมีคนตื่นสายด้วย แปลหน่อยพี่อุ่ย มีคนตื่นสาย และรถก็ไม่รอ</w:t>
      </w:r>
    </w:p>
    <w:p>
      <w:pPr>
        <w:pStyle w:val="BodyText"/>
      </w:pPr>
      <w:r>
        <w:t xml:space="preserve">[เสียงหัวเราะ] วุ่นวายกันทั้งรถ นอนสบายใจเลยนะ เรานัดส่งงานที่ไปขอนแก่นวันไหนนะครับ ไม่ใช่ครับ หมายถึงเราด้วยกันนี่ครับ วันศุกร์นี้นะ วันศุกร์ส่งงาน นะครับ โอ.เค. โอเค ทำไมจะทำไม่ได้ คุยเรื่องวิชานี้ก่อน วิชานั้นมันปวดหัว โปรเจ็คเรามันปวดหัว เอาวิชานี้ เดี๋ยวหลังจากนี้จะให้เราทำงานส่งนะ นะครับ งานคืออะไรนะครับ ตัวสไลด์นี้ ๆใช้สอบนะครับ กรุณาไปอ่าน แล้วทำความเข้าใจด้วย เอาตัวนี้ ตัวนี้อาจจะไม่เห็นศัพท์ เอาตัวนี้ ให้นักศึกษา ขอโทษ เห็นภาพขาวอยู่ตลอดเวลาเลย ให้นักศึกษาศึกษาดูใน Internet คำว่า แอดฮอค โดยละเอียด และศึกษาวิธีการ เซ็ตให้เครื่องตัวเองนี่เป็น Add Hock ให้ได้นะครับ มี ๆ นะครับ แล้วจากนั้นให้ทำเป็นคู่มือการ Set Add Hock ส่งผมใน Google Classroom ครับ วันนี้ไม่ต้องเขียนใส่กระดาษ ดีมากเลย คุณลองดูสิว่ามันโอ.เค. ไหมลอง Set ดูว่า ad hoc เครื่องนี้ แล้วก็เซ็ตกับมือถือตัวเองใช้ได้ไหม พูดง่าย ๆ นะก็เป็นการจำลองเครื่องคอมพิวเตอร์ให้เป็น Access point ตัวหนึ่งนั้นเอง ซึ่งง่ายมาก โดยมีวิธีการที่ง่ายมากดูในอินเทอร์เน็ต ให้ส่งคู่มือการ Set Add Hock นะครับ เราก็จะได้ทำความเข้าใจด้วย ส่งใน Classroom เป็นไฟล์เวิร์ดนะครับ โอเค เดี๋ยวให้การบ้านใน Classroom เลยนะครับ ส่งภายใน 16.30 นาฬิกา ครับ วันนี้ ๆ ครับ ส่งวันนี้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 วิชา ระบบเครือข่ายและการสื่อสารข้อมูล (IT ปี 2)</dc:title>
  <dc:creator/>
  <cp:keywords/>
  <dcterms:created xsi:type="dcterms:W3CDTF">2021-03-23T08:35:36Z</dcterms:created>
  <dcterms:modified xsi:type="dcterms:W3CDTF">2021-03-23T08: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 ตุลาคม 2562 เวลา 13.00 น.</vt:lpwstr>
  </property>
  <property fmtid="{D5CDD505-2E9C-101B-9397-08002B2CF9AE}" pid="3" name="subtitle">
    <vt:lpwstr/>
  </property>
</Properties>
</file>